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urtney kief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urtn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ef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50 East Kensington Road,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urtneymkiefer@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42127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y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ef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